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Amsterdam,</w:t>
      </w:r>
      <w:r>
        <w:t xml:space="preserve"> </w:t>
      </w:r>
      <w:r>
        <w:t xml:space="preserve">Netherlands)</w:t>
      </w:r>
    </w:p>
    <w:bookmarkStart w:id="23" w:name="internship-application-letter"/>
    <w:p>
      <w:pPr>
        <w:pStyle w:val="Heading1"/>
      </w:pPr>
      <w:r>
        <w:t xml:space="preserve">Internship Application Letter</w:t>
      </w:r>
    </w:p>
    <w:bookmarkStart w:id="22" w:name="Xb5741d4147cc334d1af1beba5bd566e8111636c"/>
    <w:p>
      <w:pPr>
        <w:pStyle w:val="Heading2"/>
      </w:pPr>
      <w:r>
        <w:t xml:space="preserve">Web Designer Internship Opportunity in Netherlands Amsterda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 URL]</w:t>
      </w:r>
    </w:p>
    <w:p>
      <w:pPr>
        <w:pStyle w:val="BodyText"/>
      </w:pPr>
      <w:r>
        <w:t xml:space="preserve">Date: [Current Date]</w:t>
      </w:r>
    </w:p>
    <w:p>
      <w:pPr>
        <w:pStyle w:val="BodyText"/>
      </w:pPr>
      <w:r>
        <w:t xml:space="preserve">Company Hiring Team</w:t>
      </w:r>
    </w:p>
    <w:p>
      <w:pPr>
        <w:pStyle w:val="BodyText"/>
      </w:pPr>
      <w:r>
        <w:t xml:space="preserve">[Company Name]</w:t>
      </w:r>
    </w:p>
    <w:p>
      <w:pPr>
        <w:pStyle w:val="BodyText"/>
      </w:pPr>
      <w:r>
        <w:t xml:space="preserve">[Company Address]</w:t>
      </w:r>
    </w:p>
    <w:p>
      <w:pPr>
        <w:pStyle w:val="BodyText"/>
      </w:pPr>
      <w:r>
        <w:t xml:space="preserve">Amsterdam, Netherlands</w:t>
      </w:r>
    </w:p>
    <w:bookmarkStart w:id="21" w:name="Xa1f945175bede151a6db12eb922c6b108ef6e36"/>
    <w:p>
      <w:pPr>
        <w:pStyle w:val="Heading3"/>
      </w:pPr>
      <w:r>
        <w:t xml:space="preserve">Subject: Formal Application for Web Designer Internship Position</w:t>
      </w:r>
    </w:p>
    <w:p>
      <w:pPr>
        <w:pStyle w:val="FirstParagraph"/>
      </w:pPr>
      <w:r>
        <w:t xml:space="preserve">Dear Hiring Manager,</w:t>
      </w:r>
    </w:p>
    <w:p>
      <w:pPr>
        <w:pStyle w:val="BodyText"/>
      </w:pPr>
      <w:r>
        <w:t xml:space="preserve">I am writing with profound enthusiasm to submit my Internship Application Letter for the Web Designer internship position at [Company Name] in Amsterdam, Netherlands. As a passionate design student at [Your University/Institution] specializing in digital experiences, I have meticulously followed your innovative work in creating user-centric web solutions that perfectly align with my professional aspirations. My admiration for your portfolio—particularly the sustainable e-commerce platform for</w:t>
      </w:r>
      <w:r>
        <w:t xml:space="preserve"> </w:t>
      </w:r>
      <w:r>
        <w:rPr>
          <w:iCs/>
          <w:i/>
        </w:rPr>
        <w:t xml:space="preserve">De Bijenkorf</w:t>
      </w:r>
      <w:r>
        <w:t xml:space="preserve"> </w:t>
      </w:r>
      <w:r>
        <w:t xml:space="preserve">and the interactive cultural hub for</w:t>
      </w:r>
      <w:r>
        <w:t xml:space="preserve"> </w:t>
      </w:r>
      <w:r>
        <w:rPr>
          <w:iCs/>
          <w:i/>
        </w:rPr>
        <w:t xml:space="preserve">Nederlands Toneel</w:t>
      </w:r>
      <w:r>
        <w:t xml:space="preserve">—confirmed my conviction that Amsterdam represents the ideal environment to cultivate my skills as a Web Designer within Europe's most dynamic digital landscape.</w:t>
      </w:r>
    </w:p>
    <w:p>
      <w:pPr>
        <w:pStyle w:val="BodyText"/>
      </w:pPr>
      <w:r>
        <w:t xml:space="preserve">The Netherlands' reputation as a global leader in digital innovation, combined with Amsterdam's vibrant tech ecosystem, has been instrumental in shaping my career trajectory. Having spent six months studying cultural design at the University of Amsterdam's Summer Program last year, I immersed myself in the city's unique blend of historical architecture and cutting-edge technology. During that time, I observed how Dutch companies like yours seamlessly integrate user experience with sustainability—such as your carbon-neutral web development practices—which resonates deeply with my own design philosophy. This experience solidified my belief that Amsterdam isn't just a location for an internship; it's where I can truly grow as a Web Designer within the heart of Europe's digital revolution.</w:t>
      </w:r>
    </w:p>
    <w:p>
      <w:pPr>
        <w:pStyle w:val="BodyText"/>
      </w:pPr>
      <w:r>
        <w:t xml:space="preserve">My academic journey has equipped me with robust technical capabilities essential for this role. I've mastered Figma, Adobe Creative Suite, and responsive HTML/CSS frameworks through hands-on projects like</w:t>
      </w:r>
      <w:r>
        <w:t xml:space="preserve"> </w:t>
      </w:r>
      <w:r>
        <w:rPr>
          <w:iCs/>
          <w:i/>
        </w:rPr>
        <w:t xml:space="preserve">Project Mosaic</w:t>
      </w:r>
      <w:r>
        <w:t xml:space="preserve">, a culturally sensitive web platform I developed for Amsterdam's immigrant community association. This project required navigating complex accessibility requirements while maintaining visual harmony—skills directly applicable to your work with diverse clients in the Netherlands Amsterdam market. Additionally, my recent internship at [Previous Company] involved optimizing e-commerce sites for Dutch retailers, where I reduced bounce rates by 37% through intuitive navigation redesigns and micro-interaction enhancements. These experiences have honed my ability to translate business goals into user-centered digital solutions—a core competency of every successful Web Designer.</w:t>
      </w:r>
    </w:p>
    <w:p>
      <w:pPr>
        <w:pStyle w:val="BodyText"/>
      </w:pPr>
      <w:r>
        <w:t xml:space="preserve">What excites me most about this opportunity is your company's commitment to nurturing emerging talent through structured mentorship. Your internship program’s emphasis on cross-functional collaboration between UX researchers and front-end developers mirrors my ideal learning environment. I am particularly drawn to how you integrate Amsterdam's design heritage—evident in your</w:t>
      </w:r>
      <w:r>
        <w:t xml:space="preserve"> </w:t>
      </w:r>
      <w:r>
        <w:rPr>
          <w:iCs/>
          <w:i/>
        </w:rPr>
        <w:t xml:space="preserve">'Dutch Design Week'</w:t>
      </w:r>
      <w:r>
        <w:t xml:space="preserve"> </w:t>
      </w:r>
      <w:r>
        <w:t xml:space="preserve">collaborations—with modern development practices. In my final university project, I analyzed the influence of De Stijl movement on contemporary web interfaces, creating a prototype that won the</w:t>
      </w:r>
      <w:r>
        <w:t xml:space="preserve"> </w:t>
      </w:r>
      <w:r>
        <w:rPr>
          <w:iCs/>
          <w:i/>
        </w:rPr>
        <w:t xml:space="preserve">Netherlands Design Award</w:t>
      </w:r>
      <w:r>
        <w:t xml:space="preserve"> </w:t>
      </w:r>
      <w:r>
        <w:t xml:space="preserve">for emerging talent. This demonstrates not only my technical aptitude but also my cultural understanding of Dutch design ethos—something I believe is crucial for effective Web Design in Netherlands Amsterdam.</w:t>
      </w:r>
    </w:p>
    <w:p>
      <w:pPr>
        <w:pStyle w:val="BodyText"/>
      </w:pPr>
      <w:r>
        <w:t xml:space="preserve">Beyond technical skills, I bring a deep appreciation for the collaborative spirit that defines Amsterdam's creative community. During my time in the city, I volunteered with</w:t>
      </w:r>
      <w:r>
        <w:t xml:space="preserve"> </w:t>
      </w:r>
      <w:r>
        <w:rPr>
          <w:iCs/>
          <w:i/>
        </w:rPr>
        <w:t xml:space="preserve">Amsterdam Digital Makers</w:t>
      </w:r>
      <w:r>
        <w:t xml:space="preserve">, organizing workshops on accessible design for local NGOs. This experience taught me to communicate complex design concepts to non-technical stakeholders—a skill vital when working with diverse teams in a multicultural setting like the Netherlands Amsterdam office. I understand that as a Web Designer intern here, I'll contribute not just to pixel-perfect interfaces but to fostering inclusive digital experiences that resonate with both local Dutch audiences and international users.</w:t>
      </w:r>
    </w:p>
    <w:p>
      <w:pPr>
        <w:pStyle w:val="BodyText"/>
      </w:pPr>
      <w:r>
        <w:t xml:space="preserve">My commitment to continuous learning aligns perfectly with your company's values. I've recently completed certifications in Google's Advanced Web Fundamentals and WCAG 2.1 Accessibility Standards—knowledge I'm eager to apply while observing how your team implements accessibility best practices across client projects. Furthermore, my fluency in Dutch (B2 level) and English (native proficiency), combined with my familiarity with Amsterdam's cultural nuances, ensures I can integrate seamlessly into your workspace from day one. As the Netherlands continues to position itself as a European hub for digital innovation, I'm eager to contribute to your mission of creating web experiences that embody both Dutch elegance and technological excellence.</w:t>
      </w:r>
    </w:p>
    <w:p>
      <w:pPr>
        <w:pStyle w:val="BodyText"/>
      </w:pPr>
      <w:r>
        <w:t xml:space="preserve">I have attached my portfolio showcasing responsive design projects developed using Figma and code-based prototypes. The collection includes a mobile-first interface for</w:t>
      </w:r>
      <w:r>
        <w:t xml:space="preserve"> </w:t>
      </w:r>
      <w:r>
        <w:rPr>
          <w:iCs/>
          <w:i/>
        </w:rPr>
        <w:t xml:space="preserve">De Stadsschouwburg</w:t>
      </w:r>
      <w:r>
        <w:t xml:space="preserve">'s ticketing system—a project I designed while studying in Amsterdam—which demonstrates my understanding of how Dutch cultural institutions prioritize user experience alongside heritage preservation. I would welcome the opportunity to discuss how my proactive approach to design challenges and my dedication to creating meaningful digital experiences can benefit your team during an internship at [Company Name] in the Netherlands Amsterdam.</w:t>
      </w:r>
    </w:p>
    <w:p>
      <w:pPr>
        <w:pStyle w:val="BodyText"/>
      </w:pPr>
      <w:r>
        <w:t xml:space="preserve">Thank you for considering my Internship Application Letter for this Web Designer position. I am incredibly excited about the prospect of contributing to innovative projects while learning from industry leaders in one of Europe's most design-forward cities. I have attached my portfolio and resume for your review and would be honored to discuss how my skills align with your current initiatives during an interview at your earliest convenience.</w:t>
      </w:r>
    </w:p>
    <w:p>
      <w:pPr>
        <w:pStyle w:val="BodyText"/>
      </w:pPr>
      <w:r>
        <w:t xml:space="preserve">With sincere appreciation,</w:t>
      </w:r>
    </w:p>
    <w:p>
      <w:pPr>
        <w:pStyle w:val="BodyText"/>
      </w:pPr>
      <w:r>
        <w:rPr>
          <w:bCs/>
          <w:b/>
        </w:rPr>
        <w:t xml:space="preserve">[Your Full Name]</w:t>
      </w:r>
    </w:p>
    <w:bookmarkStart w:id="20" w:name="portfolio-highlights"/>
    <w:p>
      <w:pPr>
        <w:pStyle w:val="Heading4"/>
      </w:pPr>
      <w:r>
        <w:t xml:space="preserve">Portfolio Highlights</w:t>
      </w:r>
    </w:p>
    <w:p>
      <w:pPr>
        <w:numPr>
          <w:ilvl w:val="0"/>
          <w:numId w:val="1001"/>
        </w:numPr>
        <w:pStyle w:val="Compact"/>
      </w:pPr>
      <w:r>
        <w:rPr>
          <w:bCs/>
          <w:b/>
        </w:rPr>
        <w:t xml:space="preserve">Project Mosaic</w:t>
      </w:r>
      <w:r>
        <w:t xml:space="preserve"> </w:t>
      </w:r>
      <w:r>
        <w:t xml:space="preserve">- Community platform for Amsterdam immigrant networks (Figma, HTML/CSS)</w:t>
      </w:r>
    </w:p>
    <w:p>
      <w:pPr>
        <w:numPr>
          <w:ilvl w:val="0"/>
          <w:numId w:val="1001"/>
        </w:numPr>
        <w:pStyle w:val="Compact"/>
      </w:pPr>
      <w:r>
        <w:rPr>
          <w:bCs/>
          <w:b/>
        </w:rPr>
        <w:t xml:space="preserve">De Stadsschouwburg Interface</w:t>
      </w:r>
      <w:r>
        <w:t xml:space="preserve"> </w:t>
      </w:r>
      <w:r>
        <w:t xml:space="preserve">- Mobile-first ticketing system for cultural institution (Dutch Design Week featured project)</w:t>
      </w:r>
    </w:p>
    <w:p>
      <w:pPr>
        <w:numPr>
          <w:ilvl w:val="0"/>
          <w:numId w:val="1001"/>
        </w:numPr>
        <w:pStyle w:val="Compact"/>
      </w:pPr>
      <w:r>
        <w:rPr>
          <w:bCs/>
          <w:b/>
        </w:rPr>
        <w:t xml:space="preserve">Sustainable E-commerce Optimizations</w:t>
      </w:r>
      <w:r>
        <w:t xml:space="preserve"> </w:t>
      </w:r>
      <w:r>
        <w:t xml:space="preserve">- 37% bounce rate reduction for Dutch retail client</w:t>
      </w:r>
    </w:p>
    <w:p>
      <w:pPr>
        <w:pStyle w:val="FirstParagraph"/>
      </w:pPr>
      <w:r>
        <w:t xml:space="preserve">Note: Portfolio link available at [YourPortfolio.com]</w:t>
      </w:r>
    </w:p>
    <w:bookmarkEnd w:id="20"/>
    <w:p>
      <w:pPr>
        <w:pStyle w:val="BodyText"/>
      </w:pPr>
      <w:r>
        <w:t xml:space="preserve">This Internship Application Letter represents my formal expression of interest in the Web Designer internship position within the Netherlands Amsterdam ecosystem, demonstrating both technical readiness and cultural alignment with Dutch design values.</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Amsterdam, Netherlands)</dc:title>
  <dc:creator/>
  <dc:language>en</dc:language>
  <cp:keywords/>
  <dcterms:created xsi:type="dcterms:W3CDTF">2026-07-15T10:01:01Z</dcterms:created>
  <dcterms:modified xsi:type="dcterms:W3CDTF">2026-07-15T10: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